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t xml:space="preserve">Alex Morgan</w:t>
      </w:r>
    </w:p>
    <w:p>
      <w:pPr>
        <w:pStyle w:val="BodyText"/>
      </w:pPr>
      <w:r>
        <w:t xml:space="preserve">3742 Technology Drive</w:t>
      </w:r>
    </w:p>
    <w:p>
      <w:pPr>
        <w:pStyle w:val="BodyText"/>
      </w:pPr>
      <w:r>
        <w:t xml:space="preserve">Chicago, IL 60614</w:t>
      </w:r>
    </w:p>
    <w:p>
      <w:pPr>
        <w:pStyle w:val="BodyText"/>
      </w:pPr>
      <w:r>
        <w:t xml:space="preserve">alex.morgan@email.com | (312) 555-7890</w:t>
      </w:r>
    </w:p>
    <w:p>
      <w:pPr>
        <w:pStyle w:val="BodyText"/>
      </w:pPr>
      <w:r>
        <w:t xml:space="preserve">October 26, 2023</w:t>
      </w:r>
    </w:p>
    <w:p>
      <w:pPr>
        <w:pStyle w:val="BodyText"/>
      </w:pPr>
      <w:r>
        <w:t xml:space="preserve">Hiring Team</w:t>
      </w:r>
    </w:p>
    <w:p>
      <w:pPr>
        <w:pStyle w:val="BodyText"/>
      </w:pPr>
      <w:r>
        <w:t xml:space="preserve">Chicago Robotics Innovations (CRI)</w:t>
      </w:r>
    </w:p>
    <w:p>
      <w:pPr>
        <w:pStyle w:val="BodyText"/>
      </w:pPr>
      <w:r>
        <w:t xml:space="preserve">1200 N LaSalle Street</w:t>
      </w:r>
    </w:p>
    <w:p>
      <w:pPr>
        <w:pStyle w:val="BodyText"/>
      </w:pPr>
      <w:r>
        <w:t xml:space="preserve">Chicago, IL 60610</w:t>
      </w:r>
    </w:p>
    <w:bookmarkStart w:id="20" w:name="X6ad9a15715591e1f0def458f946797048bd9551"/>
    <w:p>
      <w:pPr>
        <w:pStyle w:val="Heading1"/>
      </w:pPr>
      <w:r>
        <w:t xml:space="preserve">Internship Application Letter for Mechatronics Engineer Position</w:t>
      </w:r>
    </w:p>
    <w:p>
      <w:pPr>
        <w:pStyle w:val="FirstParagraph"/>
      </w:pPr>
      <w:r>
        <w:t xml:space="preserve">Dear Hiring Team at Chicago Robotics Innovations,</w:t>
      </w:r>
    </w:p>
    <w:p>
      <w:pPr>
        <w:pStyle w:val="BodyText"/>
      </w:pPr>
      <w:r>
        <w:t xml:space="preserve">As a recent graduate in Mechatronics Engineering from the Illinois Institute of Technology (IIT) with an unwavering passion for integrating mechanical, electrical, and computer systems to solve complex industrial challenges, I am thrilled to submit my Internship Application Letter for the Mechatronics Engineer Intern position at Chicago Robotics Innovations. Having closely followed CRI’s groundbreaking work in autonomous manufacturing systems and sustainable robotics solutions within United States Chicago—a global epicenter for engineering innovation—I am confident that my technical expertise, project experience, and alignment with your mission make me an ideal candidate to contribute immediately to your team.</w:t>
      </w:r>
    </w:p>
    <w:p>
      <w:pPr>
        <w:pStyle w:val="BodyText"/>
      </w:pPr>
      <w:r>
        <w:t xml:space="preserve">My academic journey at IIT immersed me in the multidisciplinary essence of Mechatronics Engineering through rigorous coursework including Advanced Control Systems, Embedded Programming (ARM Cortex-M), Sensor Fusion, and Industrial Automation. What distinguishes my approach is not merely theoretical mastery but hands-on application: For my capstone project titled "Adaptive Robotic Gripper for Precision Assembly," I led a team of four to design a gripper using PID controllers and machine vision that reduced assembly errors by 32% in simulated manufacturing environments. This required integrating CAD modeling (SolidWorks), microcontroller programming (Arduino and Raspberry Pi), and real-time data processing—directly mirroring the cross-functional challenges your team navigates daily at CRI’s Chicago facility.</w:t>
      </w:r>
    </w:p>
    <w:p>
      <w:pPr>
        <w:pStyle w:val="BodyText"/>
      </w:pPr>
      <w:r>
        <w:t xml:space="preserve">What particularly excites me about this opportunity is Chicago’s unique ecosystem for Mechatronics innovation. As a city that houses over 40% of North America’s robotics R&amp;D centers and boasts the nation’s largest concentration of advanced manufacturing firms, Chicago provides an unparalleled environment where academic theory converges with industry practice. CRI’s commitment to developing AI-driven robotic systems for Chicago-based automotive and medical device manufacturers exemplifies the dynamic synergy I seek to engage with. I am especially inspired by your recent collaboration with Ford Motor Company on adaptive assembly lines—a project that perfectly embodies the Mechatronics Engineer’s role in transforming U.S. manufacturing through intelligent, responsive systems.</w:t>
      </w:r>
    </w:p>
    <w:p>
      <w:pPr>
        <w:pStyle w:val="BodyText"/>
      </w:pPr>
      <w:r>
        <w:t xml:space="preserve">My technical toolkit aligns precisely with CRI’s needs. I possess advanced proficiency in MATLAB/Simulink for system modeling, Python for data analysis (with experience processing 10+ GB datasets from industrial sensors), and industry-standard PLC programming (Siemens S7-1200). During my internship at Chicago-based ABB Robotics last summer, I assisted in debugging servo motor control systems that improved production throughput by 18%—a project where I applied fault-tree analysis to resolve communication errors between robotic arms and vision systems. This experience reinforced my ability to thrive in fast-paced environments while collaborating with mechanical engineers, software developers, and operations teams—core dynamics of the Mechatronics Engineer role at CRI.</w:t>
      </w:r>
    </w:p>
    <w:p>
      <w:pPr>
        <w:pStyle w:val="BodyText"/>
      </w:pPr>
      <w:r>
        <w:t xml:space="preserve">Beyond technical skills, I bring a deep commitment to ethical engineering practices relevant to the United States Chicago context. As an active member of the IEEE Robotics &amp; Automation Society chapter at IIT, I co-organized workshops on "Ethical AI in Industrial Robotics" addressing bias in machine learning models used for quality control—a critical consideration as CRI develops autonomous systems for sensitive applications like medical device assembly. In our discussions, we emphasized how Mechatronics Engineers must prioritize safety and transparency in U.S. manufacturing environments where compliance (ISO 13849, ANSI/RIA R15.06) is non-negotiable.</w:t>
      </w:r>
    </w:p>
    <w:p>
      <w:pPr>
        <w:pStyle w:val="BodyText"/>
      </w:pPr>
      <w:r>
        <w:t xml:space="preserve">I am equally drawn to Chicago’s vibrant engineering community as a catalyst for growth. The city’s proximity to institutions like Argonne National Laboratory and the Illinois Institute of Technology’s Center for Robotics Innovation provides constant exposure to cutting-edge research—something I actively leverage through weekly seminars and hackathons. This environment has shaped my perspective that a Mechatronics Engineer must not only build systems but understand their societal impact. When CRI recently partnered with Chicago Public Schools on STEM outreach, I volunteered as an instructor because I believe nurturing future engineers is integral to sustaining Chicago’s status as a United States innovation leader.</w:t>
      </w:r>
    </w:p>
    <w:p>
      <w:pPr>
        <w:pStyle w:val="BodyText"/>
      </w:pPr>
      <w:r>
        <w:t xml:space="preserve">My resume further details my proficiency in creating technical documentation, presenting complex concepts to diverse audiences (including a TEDx talk on "The Future of Human-Robot Collaboration"), and managing projects from conception to deployment. I am confident that my blend of technical rigor, industry experience, and civic engagement will enable me to contribute meaningfully to CRI’s mission from day one. More importantly, this internship represents the critical next step in my career trajectory toward becoming a Mechatronics Engineer who advances U.S. manufacturing competitiveness while championing ethical innovation.</w:t>
      </w:r>
    </w:p>
    <w:p>
      <w:pPr>
        <w:pStyle w:val="BodyText"/>
      </w:pPr>
      <w:r>
        <w:t xml:space="preserve">I am eager to discuss how my skills in system integration, control theory, and collaborative problem-solving can support Chicago Robotics Innovations’ goals within United States Chicago’s evolving industrial landscape. Thank you for considering this Internship Application Letter—I have attached my resume and academic transcript for your review. I look forward to scheduling an interview at your earliest convenience to explore how my background aligns with CRI’s vision.</w:t>
      </w:r>
    </w:p>
    <w:p>
      <w:pPr>
        <w:pStyle w:val="BodyText"/>
      </w:pPr>
      <w:r>
        <w:t xml:space="preserve">Sincerely,</w:t>
      </w:r>
    </w:p>
    <w:p>
      <w:pPr>
        <w:pStyle w:val="BodyText"/>
      </w:pPr>
      <w:r>
        <w:t xml:space="preserve">Alex Morgan</w:t>
      </w:r>
    </w:p>
    <w:p>
      <w:pPr>
        <w:pStyle w:val="BodyText"/>
      </w:pPr>
      <w:r>
        <w:t xml:space="preserve">Undergraduate Mechatronics Engineering, Illinois Institute of Technology</w:t>
      </w:r>
    </w:p>
    <w:p>
      <w:r>
        <w:pict>
          <v:rect style="width:0;height:1.5pt" o:hralign="center" o:hrstd="t" o:hr="t"/>
        </w:pict>
      </w:r>
    </w:p>
    <w:p>
      <w:pPr>
        <w:pStyle w:val="FirstParagraph"/>
      </w:pPr>
      <w:r>
        <w:t xml:space="preserve">Word Count: 827</w:t>
      </w:r>
    </w:p>
    <w:p>
      <w:pPr>
        <w:pStyle w:val="BodyText"/>
      </w:pPr>
      <w:r>
        <w:t xml:space="preserve">This document constitutes a formal Internship Application Letter for a Mechatronics Engineer position in United States Chic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9T19:35:23Z</dcterms:created>
  <dcterms:modified xsi:type="dcterms:W3CDTF">2026-07-19T19:35:23Z</dcterms:modified>
</cp:coreProperties>
</file>

<file path=docProps/custom.xml><?xml version="1.0" encoding="utf-8"?>
<Properties xmlns="http://schemas.openxmlformats.org/officeDocument/2006/custom-properties" xmlns:vt="http://schemas.openxmlformats.org/officeDocument/2006/docPropsVTypes"/>
</file>